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พัฒนาโครงงาน</w:t>
      </w:r>
      <w:r>
        <w:t xml:space="preserve"> </w:t>
      </w:r>
      <w:r>
        <w:t xml:space="preserve">(8.1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นุกูล) สวัสดีค่ะ เรียนวันนี้ครูมาทำอะไรที่นี่เหรอคะ รอรถโดยสารประจำทางว่าจะเดินทางเข้าเมือง แต่เราจะมีบัตรโทรศัพท์ได้หมดจัง รถโดยสารประจำทางยังไม่มาเลยนะคะ เสียเวลามาก ๆ เลยค่ะ คงจะดีมาก ๆ ไม่น้อยเลยนะคะ นักเรียน ถ้ามีแอพพลิเคชั่น ที่สามารถบอกผมว่ารถโดยสารประจำทาง ที่คุณรอจะมาในจุดที่เราเวลาเท่าไร เอาประเด็นดังกล่าวนะคะ เลิกจะมีวิธีการและแนวคิดในการแก้ปัญหาอย่างไรบ้างค่ะ เดี๋ยวในคลิปนี้เราจะมาศึกษาในการพัฒนาโครงงานเพื่อนำแนวทางมาใช้ในการแก้ไขปัญหาการค่ะ มารู้จักจุดประสงค์ในการเรียนรู้กันก่อนเลยนะคะ หลังจากที่นักเรียนได้ศึกษาคลิปแล้ว นักเรียนจะต้องสามารถระบุปัญหาในชีวิตประจำวันที่สามารถแก้ไขได้ด้วยเทคโนโลยีสารสนเทศค่ะ แล้วก็ต้องวางแผนและออกแบบการพัฒนาโครงงานได้ด้วยนะคะ และสุดท้ายค่ะ สามารถนำแนวคิดเชิงคำนวณไปใช้ในการพัฒนาโครงงานที่เกี่ยวข้องกับชีวิตประจำวันค่ะ โดยการพัฒนาพัฒนาโครงงานนะคะ เป็นกิจกรรมที่เข้าร่วม เคยสนใจเขาจะเป็นการออกแบบและวางแผนปฏิบัติการ ได้หมดถ้าผลงานนั้นให้ผู้อื่นทราบว่าเกิดการเรียนรู้และเข้าใจ สิ่งที่สนใจนั้นอย่างถ่องแท้ และรวมทั้งได้รับประสบการณ์ตรงการศึกษาด้วยการศึกษาค้นคว้าด้วยตนเอง ที่เกิดขึ้นในความเป็นจริง การทำงานเป็นกลุ่ม โดยจุดมุ่งหมายนี้นะคะ เราสามารถดูตัวอย่างของการพัฒนาโครงการได้จากเว็บนี้ค่ะ การพัฒนาโครงงานนะคะ ประกอบด้วย 5 ขั้นตอนดังนี้ 1. การกำหนดปัญหา 2. นักศึกษาและกำหนดขอบเขตของปัญหา 3. การวางแผนและออกแบบโครงงานมี 4. การดำเนินงานและ 5. การสรุปผลและการเผยแพร่ค่ะ ในส่วนของการกำหนดปัญหานะคะ ซึ่งจะเป็นจุดเริ่มต้นในการพัฒนาโครงงานโดยการพัฒนาโครงงานที่ดีนะคะ ควรมีการระบุให้ชัดเจนว่าปัญหาคืออะไร เกิดจากสาเหตุใดสาเหตุของปัญหานั้นมีประเด็นอะไรบ้าง ที่เกี่ยวข้องหรือส่งอาจจะใช้ PainPoint หรือ point ที่ใช้ในการระบุปัญหาก็ได้ค่ะ เรื่องแผน Point นะคะ ก็หมายถึงสิ่งที่เป็นเรื่องยุ่งยากใจ ยกตัวอย่างเช่น การรอรถโดยสารประจำทางนาน ๆ เมื่อกี้นี้ล่ะค่ะ ส่วนนะคะ สิ่งที่เราต้องการที่จะพัฒนาสมองส่วนต่าง ๆ ของโทรศัพท์เคลื่อนที่ ที่สามารถตอบโจทย์ความต้องการของเราได้นั่นเองนะคะ หลังจากที่เราได้ในหัวข้อในการพัฒนาโครงงานแล้วนะคะ สิ่งสำคัญที่จะช่วยพัฒนาให้โครงงานมีประสิทธิภาพ มีอะไรกันบ้างนะคะ สิ่งแรกที่คุณจะแนะนำ ก็คือกันแบ่งงานดำเนินงานออกเป็นกิจกรรมย่อย ๆ ค่ะ ยกตัวอย่างเช่น การพัฒนาระบบเฝ้าระวังผู้สูงอายุ ภายในอาคารซึ่งมีขั้นตอนการทำงาน 6 ขั้นตอนดังนี้ค่ะ 1. การวางแผน 2. การสำรวจ 3 การศึกษาเทคนิคที่เกี่ยวข้อง 4. การพัฒนาโปรแกรม ผ่านการทดสอบและปรับปรุงโปรแกรมที่ 6. การจัดทำเอกสารและเผยแพร่ผลงานค่ะ นาฬิกาขั้นตอนนะคะ เที่ยงแบ่งออกเป็นกิจกรรมย่อย ๆ ได้ดังนี้ค่ะ ซึ่งในแต่ละกิจกรรมย่อย ๆ นะคะ เราก็ควรมีการกำหนดรายละเอียดต่าง ๆ ได้แก่ ผู้รับผิดชอบ ระยะ เวลา ทรัพยากรที่ใช้ สิ่งที่ต้องมีก่อนเริ่มกิจกรรม และผลที่ได้จากกิจกรรมย่อยค่ะ เรามาดูตัวอย่างการพัฒนาโครงงาน ระบบเฝ้าระวังผู้สูงอายุในอาคารเมื่อกี้นี้นะคะ ว่าโครงงานประกอบด้วย สมาชิก 3 คน ก็คือโทรทัศน์ และเรากำหนดรายละเอียดกิจกรรมย่อยให้สมาชิก ธีรุดังนี้ค่ะ ตัวอย่างกิจกรรมที่ 4.4 ซึ่งได้มอบหมายให้ธีรเป็นผู้รับผิดชอบก็ต้องมีการรับ ต้องมีการกำหนดว่าระยะเวลาในการสัปดาห์ใช้ทรัพยากร 1 ชั่วโมง ต้องใช้คอมพิวเตอร์และอุปกรณ์สมาร์ทโฟนสำหรับพัฒนาโปรแกรม อุปกรณ์สมาร์ทโฟนสำหรับทดสอบสิ่งที่ต้องมีก่อนเริ่มกิจกรรมมีดังนี้นะคะ สิ่งที่ผู้วิจัยดำเนินการไม่ได้เลยนะคะ คือสิ่งที่ 4.1 - 4.3 ยังดำเนินการไม่แล้วเสร็จ และหลังจากที่กิจกรรมนี้เสร็จสิ้นลงนะคะ จะได้ต้นแบบที่ใช้ได้จริงให้พูดเรื่องทดสอบได้ทดสอบแล้วค่ะ การกำหนดลำดับขั้นตอนต่อกิจกรรม จะช่วยให้เราดำเนินงานได้อย่างมีประสิทธิภาพมากขึ้น ซึ่งอาจใช้ผ่านกิจกรรมเพื่อแสดงลำดับการทำงานของแต่ละ ได้ดังรูปนะคะ แผนผังกิจกรรมนะคะ นักเรียนสังเกตเห็นนะคะ ว่ากิจกรรม 1.1 ต้องสำเร็จก่อนเริ่มดำเนินการก่อน เริ่มกิจกรรมกิจกรรมที่ 3.2 และ 3.4 และกิจกรรมที่ 4.1 4.2 และ 4.3 จะเริ่มดำเนินการได้ก็ต่อเมื่อ กิจกรรม 3.1, 3.2, 3.3 เสร็จเรียบร้อยแล้วค่ะ และนักเรียนยังสังเกตอีกใช่ไหมคะ บางกิจกรรมสามารถดำเนินการได้ในพร้อม ซึ่งจะทำให้งานของเราสำเร็จได้อย่างรวดเร็วยิ่งขึ้นนั่นเองค่ะ กิจกรรมดังกล่าวนะคะ จะช่วยสื่อถึงลำดับการขั้นตอนการทำงานของแต่ละกิจกรรมย่อย ได้อย่างชัดเจน ทีนี้เราจะต้องมาประเมินระยะเวลาในการทำงานกันค่ะ สมมติว่าแต่ละกิจกรรมย่อยนะคะ มีระยะเวลาในการดำเนินการดังนี้ค่ะ ขณะเราจะสามารถคำนวณระยะเวลาในการจุดเริ่มต้น ไปจนถึงจุดสิ้นสุด ได้ทั้งหมด 9 เส้นทางค่ะ และเราก็จะสังเกตเห็นนะคะ ทางลำดับที่ 2 และมีผลรวมเวลามากที่สุด ทำให้เราสรุปได้ว่าเราจะต้องใช้เวลาได้ว่า อย่างน้อย 10 สัปดาห์ในการพัฒนาโครงงานมีค่ะ ซึ่งปกตินะคะ เราก็มักจะนิยมใช้แผนภูมิแกนค่ะ เพื่อแสดงกิจกรรมของผู้รับผิดชอบในช่วงเวลาดำเนินการ ทั้งหมดของโครงการนำเสนอในหัวข้อเสนอของคนงาน หรือนำเสนอต่อบุคคลภายนอกค่ะ นอกจากเรื่องของโครงการของเรามัน ก็คือการนำเสนอค่ะ เรามีใครขอเส้นทาง แล้วจะทำอย่างไร ให้คนงานอย่างของเรามีความน่าสนใจ เราไปดูกันเลยค่ะ อันดับแรกนะคะ เราก็ควรนำเสนอสำคัญของโครงงาน ว่าส่งอันนี้ช่วยแก้ปัญหาอะไรได้บ้าง ดังนั้นจงอธิบายขั้นตอนสำคัญเท่านั้นนะคะ แล้วค่อยนำเสนอผลลัพธ์ให้น่าสนใจ ซึ่งอาจอยู่ในรูปแบบโปสเตอร์ หรือคลิปวิดีโอก็ได้ค่ะ เอาล่ะค่ะ หลังจากที่นักเรียนได้ศึกษาขั้นตอนการพัฒนาโครงงานกันแล้วนะคะ โรงเรียนก็จะพบว่าการพัฒนาโครงงานไม่ยากเลยใช่ไหมคะ ตอนนี้ครูไม่ไปไหนคะ ร้อนเหลือเกิน ย่างไรเดี๋ยวจะนอนนักเรียนมาพัฒนาโครงการแก้ปัญหานี้ให้ครูก่อนแล้วกันนะคะ สำหรับคลิปนี้ บ๊ายบา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พัฒนาโครงงาน (8.17 นาที)</dc:title>
  <dc:creator/>
  <cp:keywords/>
  <dcterms:created xsi:type="dcterms:W3CDTF">2024-03-28T07:13:21Z</dcterms:created>
  <dcterms:modified xsi:type="dcterms:W3CDTF">2024-03-28T0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30 น.</vt:lpwstr>
  </property>
  <property fmtid="{D5CDD505-2E9C-101B-9397-08002B2CF9AE}" pid="3" name="subtitle">
    <vt:lpwstr/>
  </property>
</Properties>
</file>